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90E54" w14:textId="69DC9733" w:rsidR="005F251A" w:rsidRDefault="005F251A" w:rsidP="00BB2E57">
      <w:pPr>
        <w:tabs>
          <w:tab w:val="left" w:pos="2835"/>
        </w:tabs>
      </w:pPr>
    </w:p>
    <w:p w14:paraId="7034CFE2" w14:textId="77777777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>&lt;Date&gt;</w:t>
      </w:r>
    </w:p>
    <w:p w14:paraId="35180F22" w14:textId="77777777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p w14:paraId="770952E8" w14:textId="4A7D3144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&lt;</w:t>
      </w:r>
      <w:r w:rsidRPr="005F251A">
        <w:rPr>
          <w:rFonts w:ascii="Arial" w:hAnsi="Arial" w:cs="Arial"/>
          <w:b/>
          <w:bCs/>
          <w:sz w:val="24"/>
          <w:szCs w:val="24"/>
        </w:rPr>
        <w:t>Name of the President&gt;</w:t>
      </w:r>
    </w:p>
    <w:p w14:paraId="3BBE7A07" w14:textId="77777777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>President</w:t>
      </w:r>
    </w:p>
    <w:p w14:paraId="155C402D" w14:textId="77777777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>This University</w:t>
      </w:r>
    </w:p>
    <w:p w14:paraId="7B4B4DFF" w14:textId="236BF58F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 xml:space="preserve"> </w:t>
      </w:r>
    </w:p>
    <w:p w14:paraId="12FC39E2" w14:textId="77777777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p w14:paraId="71454B85" w14:textId="518EB16C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>Dear Sir</w:t>
      </w:r>
      <w:r>
        <w:rPr>
          <w:rFonts w:ascii="Arial" w:hAnsi="Arial" w:cs="Arial"/>
          <w:sz w:val="24"/>
          <w:szCs w:val="24"/>
        </w:rPr>
        <w:t>/Ma’am</w:t>
      </w:r>
      <w:r w:rsidRPr="005F251A">
        <w:rPr>
          <w:rFonts w:ascii="Arial" w:hAnsi="Arial" w:cs="Arial"/>
          <w:sz w:val="24"/>
          <w:szCs w:val="24"/>
        </w:rPr>
        <w:t>:</w:t>
      </w:r>
    </w:p>
    <w:p w14:paraId="59DBB498" w14:textId="77777777" w:rsidR="00AB229E" w:rsidRPr="00AB229E" w:rsidRDefault="00AB229E" w:rsidP="00AB229E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p w14:paraId="5CAC0548" w14:textId="77777777" w:rsidR="00AB229E" w:rsidRPr="00AB229E" w:rsidRDefault="00AB229E" w:rsidP="00AB229E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AB229E">
        <w:rPr>
          <w:rFonts w:ascii="Arial" w:hAnsi="Arial" w:cs="Arial"/>
          <w:sz w:val="24"/>
          <w:szCs w:val="24"/>
        </w:rPr>
        <w:t>The Palawan State University Research Ethics Review Committee conducted its election of committee officers last &lt;date of election&gt;. During the election, the following were elected:</w:t>
      </w:r>
    </w:p>
    <w:p w14:paraId="4E5381BC" w14:textId="77777777" w:rsidR="00AB229E" w:rsidRPr="00AB229E" w:rsidRDefault="00AB229E" w:rsidP="00AB229E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p w14:paraId="74A4D652" w14:textId="77777777" w:rsidR="00AB229E" w:rsidRPr="00AB229E" w:rsidRDefault="00AB229E" w:rsidP="00AB229E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AB229E">
        <w:rPr>
          <w:rFonts w:ascii="Arial" w:hAnsi="Arial" w:cs="Arial"/>
          <w:sz w:val="24"/>
          <w:szCs w:val="24"/>
        </w:rPr>
        <w:t>Chair</w:t>
      </w:r>
      <w:r w:rsidRPr="00AB229E">
        <w:rPr>
          <w:rFonts w:ascii="Arial" w:hAnsi="Arial" w:cs="Arial"/>
          <w:sz w:val="24"/>
          <w:szCs w:val="24"/>
        </w:rPr>
        <w:tab/>
        <w:t>&lt;Name of officer&gt;</w:t>
      </w:r>
    </w:p>
    <w:p w14:paraId="72BEFD80" w14:textId="77777777" w:rsidR="00AB229E" w:rsidRPr="00AB229E" w:rsidRDefault="00AB229E" w:rsidP="00AB229E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AB229E">
        <w:rPr>
          <w:rFonts w:ascii="Arial" w:hAnsi="Arial" w:cs="Arial"/>
          <w:sz w:val="24"/>
          <w:szCs w:val="24"/>
        </w:rPr>
        <w:t>Vice-Chair</w:t>
      </w:r>
      <w:r w:rsidRPr="00AB229E">
        <w:rPr>
          <w:rFonts w:ascii="Arial" w:hAnsi="Arial" w:cs="Arial"/>
          <w:sz w:val="24"/>
          <w:szCs w:val="24"/>
        </w:rPr>
        <w:tab/>
        <w:t>&lt;Name of officer&gt;</w:t>
      </w:r>
    </w:p>
    <w:p w14:paraId="240FFF21" w14:textId="77777777" w:rsidR="00AB229E" w:rsidRPr="00AB229E" w:rsidRDefault="00AB229E" w:rsidP="00AB229E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AB229E">
        <w:rPr>
          <w:rFonts w:ascii="Arial" w:hAnsi="Arial" w:cs="Arial"/>
          <w:sz w:val="24"/>
          <w:szCs w:val="24"/>
        </w:rPr>
        <w:t>Secretary</w:t>
      </w:r>
      <w:r w:rsidRPr="00AB229E">
        <w:rPr>
          <w:rFonts w:ascii="Arial" w:hAnsi="Arial" w:cs="Arial"/>
          <w:sz w:val="24"/>
          <w:szCs w:val="24"/>
        </w:rPr>
        <w:tab/>
        <w:t>&lt;Name of officer&gt;</w:t>
      </w:r>
    </w:p>
    <w:p w14:paraId="14BB508F" w14:textId="77777777" w:rsidR="00AB229E" w:rsidRPr="00AB229E" w:rsidRDefault="00AB229E" w:rsidP="00AB229E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p w14:paraId="710E40EF" w14:textId="77777777" w:rsidR="00AB229E" w:rsidRPr="00AB229E" w:rsidRDefault="00AB229E" w:rsidP="00AB229E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p w14:paraId="4ADDF980" w14:textId="0B09FE3A" w:rsidR="00AB229E" w:rsidRPr="00AB229E" w:rsidRDefault="00AB229E" w:rsidP="00AB229E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AB229E">
        <w:rPr>
          <w:rFonts w:ascii="Arial" w:hAnsi="Arial" w:cs="Arial"/>
          <w:sz w:val="24"/>
          <w:szCs w:val="24"/>
        </w:rPr>
        <w:t>For your confirmation, I am requesting the creation of a Special Order for their designations as &lt;Position&gt; starting &lt;date&gt;.</w:t>
      </w:r>
      <w:r>
        <w:rPr>
          <w:rFonts w:ascii="Arial" w:hAnsi="Arial" w:cs="Arial"/>
          <w:sz w:val="24"/>
          <w:szCs w:val="24"/>
        </w:rPr>
        <w:t xml:space="preserve"> Attached are </w:t>
      </w:r>
      <w:r w:rsidRPr="00AB229E">
        <w:rPr>
          <w:rFonts w:ascii="Arial" w:hAnsi="Arial" w:cs="Arial"/>
          <w:i/>
          <w:iCs/>
          <w:sz w:val="24"/>
          <w:szCs w:val="24"/>
        </w:rPr>
        <w:t>PSURERC Form 1.2B Appointment of Officers</w:t>
      </w:r>
      <w:r>
        <w:rPr>
          <w:rFonts w:ascii="Arial" w:hAnsi="Arial" w:cs="Arial"/>
          <w:sz w:val="24"/>
          <w:szCs w:val="24"/>
        </w:rPr>
        <w:t xml:space="preserve"> and </w:t>
      </w:r>
      <w:r w:rsidRPr="00AB229E">
        <w:rPr>
          <w:rFonts w:ascii="Arial" w:hAnsi="Arial" w:cs="Arial"/>
          <w:i/>
          <w:iCs/>
          <w:sz w:val="24"/>
          <w:szCs w:val="24"/>
        </w:rPr>
        <w:t>PSURERC Form 1.1A Responsibilities and Qualifications of Members and Officers</w:t>
      </w:r>
      <w:r>
        <w:rPr>
          <w:rFonts w:ascii="Arial" w:hAnsi="Arial" w:cs="Arial"/>
          <w:i/>
          <w:i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for your reference. </w:t>
      </w:r>
    </w:p>
    <w:p w14:paraId="40B973E6" w14:textId="77777777" w:rsidR="00AB229E" w:rsidRPr="00AB229E" w:rsidRDefault="00AB229E" w:rsidP="00AB229E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AB229E">
        <w:rPr>
          <w:rFonts w:ascii="Arial" w:hAnsi="Arial" w:cs="Arial"/>
          <w:sz w:val="24"/>
          <w:szCs w:val="24"/>
        </w:rPr>
        <w:t>.</w:t>
      </w:r>
    </w:p>
    <w:p w14:paraId="3856BE28" w14:textId="2EC9AFC1" w:rsidR="005F251A" w:rsidRDefault="005F251A" w:rsidP="00AB229E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 xml:space="preserve">Thank you </w:t>
      </w:r>
      <w:r>
        <w:rPr>
          <w:rFonts w:ascii="Arial" w:hAnsi="Arial" w:cs="Arial"/>
          <w:sz w:val="24"/>
          <w:szCs w:val="24"/>
        </w:rPr>
        <w:t xml:space="preserve">for your continuing support </w:t>
      </w:r>
      <w:r w:rsidRPr="005F251A">
        <w:rPr>
          <w:rFonts w:ascii="Arial" w:hAnsi="Arial" w:cs="Arial"/>
          <w:sz w:val="24"/>
          <w:szCs w:val="24"/>
        </w:rPr>
        <w:t xml:space="preserve">and best regards. </w:t>
      </w:r>
    </w:p>
    <w:p w14:paraId="43FA847B" w14:textId="77777777" w:rsid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p w14:paraId="302E0229" w14:textId="4C23981E" w:rsid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>Very truly yours,</w:t>
      </w:r>
    </w:p>
    <w:p w14:paraId="0C8F8BDF" w14:textId="79F59CBC" w:rsid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p w14:paraId="5E8AD760" w14:textId="77777777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p w14:paraId="7015BE5A" w14:textId="5807DA17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>&lt;</w:t>
      </w:r>
      <w:r w:rsidRPr="005F251A">
        <w:rPr>
          <w:rFonts w:ascii="Arial" w:hAnsi="Arial" w:cs="Arial"/>
          <w:b/>
          <w:bCs/>
          <w:sz w:val="24"/>
          <w:szCs w:val="24"/>
        </w:rPr>
        <w:t>Name of the Chair</w:t>
      </w:r>
      <w:r w:rsidRPr="005F251A">
        <w:rPr>
          <w:rFonts w:ascii="Arial" w:hAnsi="Arial" w:cs="Arial"/>
          <w:sz w:val="24"/>
          <w:szCs w:val="24"/>
        </w:rPr>
        <w:t>&gt;</w:t>
      </w:r>
    </w:p>
    <w:p w14:paraId="0229A21B" w14:textId="0D346C46" w:rsidR="005F251A" w:rsidRPr="00BB2E57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>PSURERC Chair</w:t>
      </w:r>
    </w:p>
    <w:sectPr w:rsidR="005F251A" w:rsidRPr="00BB2E57" w:rsidSect="0099632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20160"/>
      <w:pgMar w:top="567" w:right="1718" w:bottom="0" w:left="1718" w:header="567" w:footer="68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225CD" w14:textId="77777777" w:rsidR="006122DC" w:rsidRDefault="006122DC" w:rsidP="00BB2E57">
      <w:r>
        <w:separator/>
      </w:r>
    </w:p>
  </w:endnote>
  <w:endnote w:type="continuationSeparator" w:id="0">
    <w:p w14:paraId="2C4CF887" w14:textId="77777777" w:rsidR="006122DC" w:rsidRDefault="006122DC" w:rsidP="00BB2E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BC3EF" w14:textId="77777777" w:rsidR="0099632B" w:rsidRDefault="009963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358C1" w14:textId="33CB2FF2" w:rsidR="0099632B" w:rsidRDefault="0099632B" w:rsidP="0099632B">
    <w:pPr>
      <w:pStyle w:val="Footer"/>
      <w:rPr>
        <w:rFonts w:ascii="Arial" w:hAnsi="Arial" w:cs="Arial"/>
        <w:i/>
        <w:iCs/>
        <w:sz w:val="16"/>
        <w:szCs w:val="16"/>
      </w:rPr>
    </w:pPr>
  </w:p>
  <w:p w14:paraId="7E8EF83E" w14:textId="58E717D2" w:rsidR="00BB2E57" w:rsidRDefault="00BB2E57" w:rsidP="005F251A">
    <w:pPr>
      <w:pStyle w:val="Footer"/>
      <w:ind w:right="-698"/>
      <w:jc w:val="right"/>
    </w:pP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 w:rsidR="005F251A" w:rsidRPr="005F251A">
      <w:rPr>
        <w:rFonts w:ascii="Arial" w:hAnsi="Arial" w:cs="Arial"/>
        <w:i/>
        <w:iCs/>
        <w:sz w:val="16"/>
        <w:szCs w:val="16"/>
      </w:rPr>
      <w:t>PSURERC Form 1.</w:t>
    </w:r>
    <w:r w:rsidR="00AB229E">
      <w:rPr>
        <w:rFonts w:ascii="Arial" w:hAnsi="Arial" w:cs="Arial"/>
        <w:i/>
        <w:iCs/>
        <w:sz w:val="16"/>
        <w:szCs w:val="16"/>
      </w:rPr>
      <w:t>2A</w:t>
    </w:r>
    <w:r w:rsidR="005F251A" w:rsidRPr="005F251A">
      <w:rPr>
        <w:rFonts w:ascii="Arial" w:hAnsi="Arial" w:cs="Arial"/>
        <w:i/>
        <w:iCs/>
        <w:sz w:val="16"/>
        <w:szCs w:val="16"/>
      </w:rPr>
      <w:t xml:space="preserve"> Endorsement of </w:t>
    </w:r>
    <w:r w:rsidR="00AB229E">
      <w:rPr>
        <w:rFonts w:ascii="Arial" w:hAnsi="Arial" w:cs="Arial"/>
        <w:i/>
        <w:iCs/>
        <w:sz w:val="16"/>
        <w:szCs w:val="16"/>
      </w:rPr>
      <w:t>Officer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8199E" w14:textId="77777777" w:rsidR="0099632B" w:rsidRDefault="009963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46E24" w14:textId="77777777" w:rsidR="006122DC" w:rsidRDefault="006122DC" w:rsidP="00BB2E57">
      <w:r>
        <w:separator/>
      </w:r>
    </w:p>
  </w:footnote>
  <w:footnote w:type="continuationSeparator" w:id="0">
    <w:p w14:paraId="02A6AA8D" w14:textId="77777777" w:rsidR="006122DC" w:rsidRDefault="006122DC" w:rsidP="00BB2E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3A119" w14:textId="77777777" w:rsidR="0099632B" w:rsidRDefault="009963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0D35C" w14:textId="77777777" w:rsidR="00D57000" w:rsidRPr="00D57000" w:rsidRDefault="00D57000" w:rsidP="00D57000">
    <w:pPr>
      <w:jc w:val="both"/>
      <w:rPr>
        <w:rFonts w:ascii="Arial" w:hAnsi="Arial" w:cs="Arial"/>
        <w:sz w:val="24"/>
        <w:szCs w:val="24"/>
      </w:rPr>
    </w:pPr>
    <w:bookmarkStart w:id="0" w:name="_Hlk158030380"/>
    <w:r w:rsidRPr="00D57000">
      <w:rPr>
        <w:rFonts w:ascii="Arial" w:hAnsi="Arial" w:cs="Arial"/>
        <w:noProof/>
        <w:sz w:val="24"/>
        <w:szCs w:val="24"/>
      </w:rPr>
      <w:drawing>
        <wp:anchor distT="0" distB="0" distL="114300" distR="114300" simplePos="0" relativeHeight="251660288" behindDoc="0" locked="0" layoutInCell="1" allowOverlap="1" wp14:anchorId="6F0422C4" wp14:editId="0CB6B6F0">
          <wp:simplePos x="0" y="0"/>
          <wp:positionH relativeFrom="column">
            <wp:posOffset>5165725</wp:posOffset>
          </wp:positionH>
          <wp:positionV relativeFrom="paragraph">
            <wp:posOffset>10795</wp:posOffset>
          </wp:positionV>
          <wp:extent cx="904240" cy="904240"/>
          <wp:effectExtent l="0" t="0" r="0" b="0"/>
          <wp:wrapNone/>
          <wp:docPr id="2" name="Picture 2" descr="A logo for a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logo for a university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4240" cy="904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57000">
      <w:rPr>
        <w:rFonts w:ascii="Arial" w:hAnsi="Arial" w:cs="Arial"/>
        <w:noProof/>
        <w:sz w:val="16"/>
        <w:szCs w:val="24"/>
      </w:rPr>
      <w:drawing>
        <wp:anchor distT="0" distB="0" distL="114300" distR="114300" simplePos="0" relativeHeight="251659264" behindDoc="0" locked="0" layoutInCell="1" allowOverlap="1" wp14:anchorId="5894C0DF" wp14:editId="5DB800E1">
          <wp:simplePos x="0" y="0"/>
          <wp:positionH relativeFrom="column">
            <wp:posOffset>3175</wp:posOffset>
          </wp:positionH>
          <wp:positionV relativeFrom="paragraph">
            <wp:posOffset>9525</wp:posOffset>
          </wp:positionV>
          <wp:extent cx="885825" cy="885825"/>
          <wp:effectExtent l="0" t="0" r="9525" b="9525"/>
          <wp:wrapNone/>
          <wp:docPr id="3" name="Picture 3" descr="A logo of the state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logo of the state university&#10;&#10;Description automatically generated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5825" cy="885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47958F3" w14:textId="77777777" w:rsidR="00D57000" w:rsidRPr="00D57000" w:rsidRDefault="00D57000" w:rsidP="00D57000">
    <w:pPr>
      <w:jc w:val="center"/>
      <w:rPr>
        <w:rFonts w:ascii="Arial" w:hAnsi="Arial" w:cs="Arial"/>
        <w:b/>
        <w:sz w:val="24"/>
        <w:szCs w:val="24"/>
      </w:rPr>
    </w:pPr>
    <w:r w:rsidRPr="00D57000">
      <w:rPr>
        <w:rFonts w:ascii="Arial" w:hAnsi="Arial" w:cs="Arial"/>
        <w:b/>
        <w:sz w:val="24"/>
        <w:szCs w:val="24"/>
      </w:rPr>
      <w:t xml:space="preserve">PALAWAN STATE UNIVERSITY </w:t>
    </w:r>
  </w:p>
  <w:p w14:paraId="2E5624AA" w14:textId="77777777" w:rsidR="00D57000" w:rsidRPr="00D57000" w:rsidRDefault="00D57000" w:rsidP="00D57000">
    <w:pPr>
      <w:jc w:val="center"/>
      <w:rPr>
        <w:rFonts w:ascii="Arial" w:hAnsi="Arial" w:cs="Arial"/>
        <w:b/>
        <w:sz w:val="24"/>
        <w:szCs w:val="24"/>
      </w:rPr>
    </w:pPr>
    <w:r w:rsidRPr="00D57000">
      <w:rPr>
        <w:rFonts w:ascii="Arial" w:hAnsi="Arial" w:cs="Arial"/>
        <w:b/>
        <w:sz w:val="24"/>
        <w:szCs w:val="24"/>
      </w:rPr>
      <w:t>RESEARCH ETHICS REVIEW COMMITTEE</w:t>
    </w:r>
  </w:p>
  <w:bookmarkEnd w:id="0"/>
  <w:p w14:paraId="39C9650D" w14:textId="77777777" w:rsidR="00D57000" w:rsidRPr="00D57000" w:rsidRDefault="00D57000" w:rsidP="00D57000">
    <w:pPr>
      <w:jc w:val="center"/>
      <w:rPr>
        <w:rFonts w:ascii="Arial" w:hAnsi="Arial" w:cs="Arial"/>
        <w:sz w:val="16"/>
        <w:szCs w:val="24"/>
      </w:rPr>
    </w:pPr>
    <w:r w:rsidRPr="00D57000">
      <w:rPr>
        <w:rFonts w:ascii="Arial" w:hAnsi="Arial" w:cs="Arial"/>
        <w:sz w:val="16"/>
        <w:szCs w:val="24"/>
      </w:rPr>
      <w:t>PSU Main Campus, Tiniguiban Heights, Puerto Princesa City 5300 Palawan</w:t>
    </w:r>
  </w:p>
  <w:p w14:paraId="7E366EA6" w14:textId="77777777" w:rsidR="00D57000" w:rsidRPr="00D57000" w:rsidRDefault="00D57000" w:rsidP="00D57000">
    <w:pPr>
      <w:jc w:val="center"/>
      <w:rPr>
        <w:rFonts w:ascii="Arial" w:hAnsi="Arial" w:cs="Arial"/>
        <w:sz w:val="16"/>
        <w:szCs w:val="24"/>
      </w:rPr>
    </w:pPr>
    <w:r w:rsidRPr="00D57000">
      <w:rPr>
        <w:rFonts w:ascii="Arial" w:hAnsi="Arial" w:cs="Arial"/>
        <w:i/>
        <w:sz w:val="16"/>
        <w:szCs w:val="24"/>
      </w:rPr>
      <w:t>Email:</w:t>
    </w:r>
    <w:r w:rsidRPr="00D57000">
      <w:rPr>
        <w:rFonts w:ascii="Arial" w:hAnsi="Arial" w:cs="Arial"/>
        <w:sz w:val="16"/>
        <w:szCs w:val="24"/>
      </w:rPr>
      <w:t xml:space="preserve"> </w:t>
    </w:r>
    <w:hyperlink r:id="rId3" w:history="1">
      <w:r w:rsidRPr="00D57000">
        <w:rPr>
          <w:rFonts w:ascii="Arial" w:hAnsi="Arial" w:cs="Arial"/>
          <w:color w:val="0000FF" w:themeColor="hyperlink"/>
          <w:sz w:val="16"/>
          <w:szCs w:val="24"/>
          <w:u w:val="single"/>
        </w:rPr>
        <w:t>psurecpal@gmail.com/</w:t>
      </w:r>
    </w:hyperlink>
    <w:r w:rsidRPr="00D57000">
      <w:rPr>
        <w:rFonts w:ascii="Arial" w:hAnsi="Arial" w:cs="Arial"/>
        <w:sz w:val="16"/>
        <w:szCs w:val="24"/>
      </w:rPr>
      <w:t xml:space="preserve"> </w:t>
    </w:r>
    <w:hyperlink r:id="rId4" w:history="1">
      <w:r w:rsidRPr="00D57000">
        <w:rPr>
          <w:rFonts w:ascii="Arial" w:hAnsi="Arial" w:cs="Arial"/>
          <w:color w:val="0000FF" w:themeColor="hyperlink"/>
          <w:sz w:val="16"/>
          <w:szCs w:val="24"/>
          <w:u w:val="single"/>
        </w:rPr>
        <w:t>psurercsubmissions@psu.palawan.edu.ph</w:t>
      </w:r>
    </w:hyperlink>
    <w:r w:rsidRPr="00D57000">
      <w:rPr>
        <w:rFonts w:ascii="Arial" w:hAnsi="Arial" w:cs="Arial"/>
        <w:sz w:val="16"/>
        <w:szCs w:val="24"/>
      </w:rPr>
      <w:t xml:space="preserve"> </w:t>
    </w:r>
  </w:p>
  <w:p w14:paraId="60836D2E" w14:textId="77777777" w:rsidR="0099632B" w:rsidRDefault="0099632B" w:rsidP="0099632B">
    <w:pPr>
      <w:spacing w:before="1"/>
      <w:ind w:left="1703" w:right="1452"/>
      <w:jc w:val="center"/>
      <w:rPr>
        <w:sz w:val="16"/>
      </w:rPr>
    </w:pPr>
    <w:r>
      <w:rPr>
        <w:rFonts w:ascii="Arial MT" w:eastAsia="Arial MT" w:hAnsi="Arial MT" w:cs="Arial MT"/>
      </w:rPr>
      <w:tab/>
    </w:r>
    <w:r w:rsidRPr="00514B18">
      <w:rPr>
        <w:sz w:val="16"/>
      </w:rPr>
      <w:t>US DOHHS</w:t>
    </w:r>
    <w:r>
      <w:rPr>
        <w:sz w:val="16"/>
      </w:rPr>
      <w:t>-</w:t>
    </w:r>
    <w:r w:rsidRPr="00514B18">
      <w:rPr>
        <w:sz w:val="16"/>
      </w:rPr>
      <w:t>OHRP</w:t>
    </w:r>
    <w:r>
      <w:rPr>
        <w:sz w:val="16"/>
      </w:rPr>
      <w:t xml:space="preserve"> </w:t>
    </w:r>
    <w:r w:rsidRPr="00514B18">
      <w:rPr>
        <w:sz w:val="16"/>
      </w:rPr>
      <w:t>R</w:t>
    </w:r>
    <w:r>
      <w:rPr>
        <w:sz w:val="16"/>
      </w:rPr>
      <w:t xml:space="preserve">egistration </w:t>
    </w:r>
    <w:r w:rsidRPr="00514B18">
      <w:rPr>
        <w:sz w:val="16"/>
      </w:rPr>
      <w:t>N</w:t>
    </w:r>
    <w:r>
      <w:rPr>
        <w:sz w:val="16"/>
      </w:rPr>
      <w:t>o.:</w:t>
    </w:r>
    <w:r w:rsidRPr="00514B18">
      <w:rPr>
        <w:sz w:val="16"/>
      </w:rPr>
      <w:t xml:space="preserve"> IRB00014070</w:t>
    </w:r>
    <w:r>
      <w:rPr>
        <w:sz w:val="16"/>
      </w:rPr>
      <w:t xml:space="preserve">  </w:t>
    </w:r>
  </w:p>
  <w:p w14:paraId="2D005EAB" w14:textId="77777777" w:rsidR="0099632B" w:rsidRPr="005943CA" w:rsidRDefault="0099632B" w:rsidP="0099632B">
    <w:pPr>
      <w:spacing w:before="1"/>
      <w:ind w:left="1703" w:right="1452"/>
      <w:jc w:val="center"/>
      <w:rPr>
        <w:sz w:val="16"/>
      </w:rPr>
    </w:pPr>
    <w:r>
      <w:rPr>
        <w:sz w:val="16"/>
      </w:rPr>
      <w:t>PHREB Accreditation No.: L1-2023-058-0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6BA98" w14:textId="77777777" w:rsidR="0099632B" w:rsidRDefault="009963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7F7550"/>
    <w:multiLevelType w:val="hybridMultilevel"/>
    <w:tmpl w:val="347256B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94691"/>
    <w:multiLevelType w:val="hybridMultilevel"/>
    <w:tmpl w:val="F9F490B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D17716"/>
    <w:multiLevelType w:val="hybridMultilevel"/>
    <w:tmpl w:val="226A8A7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E522F2"/>
    <w:multiLevelType w:val="hybridMultilevel"/>
    <w:tmpl w:val="A8646ED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D3162A"/>
    <w:multiLevelType w:val="hybridMultilevel"/>
    <w:tmpl w:val="9604C23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0937DB"/>
    <w:multiLevelType w:val="hybridMultilevel"/>
    <w:tmpl w:val="22E878A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8B6E0D"/>
    <w:multiLevelType w:val="hybridMultilevel"/>
    <w:tmpl w:val="D5E656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985DA9"/>
    <w:multiLevelType w:val="hybridMultilevel"/>
    <w:tmpl w:val="2CE238F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D94E46"/>
    <w:multiLevelType w:val="hybridMultilevel"/>
    <w:tmpl w:val="C39607C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FA52CC"/>
    <w:multiLevelType w:val="hybridMultilevel"/>
    <w:tmpl w:val="AB485B7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F40B63"/>
    <w:multiLevelType w:val="hybridMultilevel"/>
    <w:tmpl w:val="7A768380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426F74"/>
    <w:multiLevelType w:val="hybridMultilevel"/>
    <w:tmpl w:val="DA20934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</w:num>
  <w:num w:numId="3">
    <w:abstractNumId w:val="8"/>
  </w:num>
  <w:num w:numId="4">
    <w:abstractNumId w:val="2"/>
  </w:num>
  <w:num w:numId="5">
    <w:abstractNumId w:val="9"/>
  </w:num>
  <w:num w:numId="6">
    <w:abstractNumId w:val="0"/>
  </w:num>
  <w:num w:numId="7">
    <w:abstractNumId w:val="7"/>
  </w:num>
  <w:num w:numId="8">
    <w:abstractNumId w:val="11"/>
  </w:num>
  <w:num w:numId="9">
    <w:abstractNumId w:val="3"/>
  </w:num>
  <w:num w:numId="10">
    <w:abstractNumId w:val="4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NTYwMTIyMrYwsjBT0lEKTi0uzszPAykwqQUAfthsSywAAAA="/>
  </w:docVars>
  <w:rsids>
    <w:rsidRoot w:val="00822B72"/>
    <w:rsid w:val="00056179"/>
    <w:rsid w:val="00172257"/>
    <w:rsid w:val="003139EB"/>
    <w:rsid w:val="00353215"/>
    <w:rsid w:val="0041201D"/>
    <w:rsid w:val="005844C4"/>
    <w:rsid w:val="005F251A"/>
    <w:rsid w:val="005F5BA1"/>
    <w:rsid w:val="006122DC"/>
    <w:rsid w:val="00652B94"/>
    <w:rsid w:val="00822B72"/>
    <w:rsid w:val="0084566D"/>
    <w:rsid w:val="0099632B"/>
    <w:rsid w:val="00A16ACD"/>
    <w:rsid w:val="00A8410C"/>
    <w:rsid w:val="00AB229E"/>
    <w:rsid w:val="00AC50FC"/>
    <w:rsid w:val="00B37CF7"/>
    <w:rsid w:val="00BB2E57"/>
    <w:rsid w:val="00CC3E3E"/>
    <w:rsid w:val="00D57000"/>
    <w:rsid w:val="00E23FCD"/>
    <w:rsid w:val="00EC4D53"/>
    <w:rsid w:val="00F96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6F5337"/>
  <w15:docId w15:val="{0F2174A6-35FB-48B3-B251-EA1252331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"/>
    <w:qFormat/>
    <w:pPr>
      <w:spacing w:before="4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16AC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B2E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2E5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B2E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2E5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5F25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psurecpal@gmail.com/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hyperlink" Target="mailto:psurercsubmissions@psu.palawan.edu.p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7</Words>
  <Characters>620</Characters>
  <Application>Microsoft Office Word</Application>
  <DocSecurity>0</DocSecurity>
  <Lines>31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niversity Research Office</dc:creator>
  <cp:lastModifiedBy>Serge Dave</cp:lastModifiedBy>
  <cp:revision>3</cp:revision>
  <dcterms:created xsi:type="dcterms:W3CDTF">2025-04-15T05:47:00Z</dcterms:created>
  <dcterms:modified xsi:type="dcterms:W3CDTF">2025-04-15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3-03-06T00:00:00Z</vt:filetime>
  </property>
  <property fmtid="{D5CDD505-2E9C-101B-9397-08002B2CF9AE}" pid="3" name="GrammarlyDocumentId">
    <vt:lpwstr>00208cd20897098e857c3e541a6c784dff53dbfa2c93d7d9f1116267da955fae</vt:lpwstr>
  </property>
</Properties>
</file>